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0BE29EF3" w:rsidR="00BD2237" w:rsidRDefault="00A63FFF" w:rsidP="009D09E5">
            <w:pPr>
              <w:pStyle w:val="covertext"/>
              <w:snapToGrid w:val="0"/>
              <w:rPr>
                <w:b/>
              </w:rPr>
            </w:pPr>
            <w:r>
              <w:rPr>
                <w:b/>
              </w:rPr>
              <w:t>2021-09-21</w:t>
            </w:r>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4F334EA2" w:rsidR="00137005" w:rsidRDefault="008B6A8D" w:rsidP="00C9662F">
      <w:pPr>
        <w:jc w:val="center"/>
        <w:rPr>
          <w:sz w:val="72"/>
        </w:rPr>
      </w:pPr>
      <w:r>
        <w:rPr>
          <w:sz w:val="72"/>
        </w:rPr>
        <w:t>802.15-21-0097r</w:t>
      </w:r>
      <w:r w:rsidR="00A63FFF">
        <w:rPr>
          <w:sz w:val="72"/>
        </w:rPr>
        <w:t>15</w:t>
      </w:r>
    </w:p>
    <w:p w14:paraId="06F6AA6C" w14:textId="28998D8D" w:rsidR="00C9662F" w:rsidRDefault="00A63FFF" w:rsidP="00C9662F">
      <w:pPr>
        <w:jc w:val="center"/>
        <w:rPr>
          <w:sz w:val="72"/>
        </w:rPr>
      </w:pPr>
      <w:r>
        <w:rPr>
          <w:sz w:val="72"/>
        </w:rPr>
        <w:t>September 21</w:t>
      </w:r>
      <w:r w:rsidR="00272CA8">
        <w:rPr>
          <w:sz w:val="72"/>
        </w:rPr>
        <w:t>, 202</w:t>
      </w:r>
      <w:r w:rsidR="00B65C48">
        <w:rPr>
          <w:sz w:val="72"/>
        </w:rPr>
        <w:t>1</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65243AED" w14:textId="7D11FFAF" w:rsidR="00047986" w:rsidRDefault="00047986" w:rsidP="00A156FE">
      <w:pPr>
        <w:pStyle w:val="CommentText"/>
        <w:numPr>
          <w:ilvl w:val="0"/>
          <w:numId w:val="18"/>
        </w:numPr>
      </w:pPr>
      <w:r>
        <w:t xml:space="preserve">Network topology: Multicell and multisector </w:t>
      </w:r>
    </w:p>
    <w:p w14:paraId="205D14B3" w14:textId="20C00496" w:rsidR="00047986" w:rsidRDefault="00047986" w:rsidP="00A156FE">
      <w:pPr>
        <w:pStyle w:val="CommentText"/>
        <w:numPr>
          <w:ilvl w:val="0"/>
          <w:numId w:val="18"/>
        </w:numPr>
      </w:pPr>
      <w:r>
        <w:t xml:space="preserve">Sector topology: Point to Multipoint Point to Point topology will be supported as a private case of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lastRenderedPageBreak/>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12426B9F" w14:textId="205FCBFF" w:rsidR="00167AD6" w:rsidRPr="006A71A1" w:rsidRDefault="00167AD6">
      <w:pPr>
        <w:pStyle w:val="ListParagraph"/>
        <w:numPr>
          <w:ilvl w:val="0"/>
          <w:numId w:val="30"/>
        </w:numPr>
      </w:pPr>
      <w:r>
        <w:t>The standard shall support FDD.</w:t>
      </w:r>
    </w:p>
    <w:p w14:paraId="62195C3B" w14:textId="07838B35" w:rsidR="008752CB" w:rsidRDefault="00FB0EAA" w:rsidP="00782032">
      <w:pPr>
        <w:pStyle w:val="ListParagraph"/>
        <w:numPr>
          <w:ilvl w:val="0"/>
          <w:numId w:val="30"/>
        </w:numPr>
      </w:pPr>
      <w:r>
        <w:t>HD</w:t>
      </w:r>
      <w:r w:rsidR="00782032" w:rsidRPr="006A71A1">
        <w:t xml:space="preserve">-FDD or 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096C4804" w:rsidR="00330B13" w:rsidRPr="006A71A1" w:rsidRDefault="008752CB">
      <w:pPr>
        <w:pStyle w:val="ListParagraph"/>
        <w:numPr>
          <w:ilvl w:val="0"/>
          <w:numId w:val="30"/>
        </w:numPr>
      </w:pPr>
      <w:r>
        <w:t>For TDD and HD-FDD</w:t>
      </w:r>
      <w:r w:rsidRPr="006A71A1">
        <w:t xml:space="preserve"> DL:UL ratio </w:t>
      </w:r>
      <w:r>
        <w:t xml:space="preserve">of at least </w:t>
      </w:r>
      <w:r w:rsidRPr="006A71A1">
        <w:t>1:10</w:t>
      </w:r>
      <w:r>
        <w:t xml:space="preserve"> to 10:1 shall</w:t>
      </w:r>
      <w:r w:rsidRPr="006A71A1">
        <w:t xml:space="preserve"> be supported.</w:t>
      </w:r>
    </w:p>
    <w:p w14:paraId="697F2D0E" w14:textId="6D5F1666" w:rsidR="00330B13" w:rsidRDefault="00330B13" w:rsidP="00267158">
      <w:pPr>
        <w:pStyle w:val="ListParagraph"/>
        <w:numPr>
          <w:ilvl w:val="0"/>
          <w:numId w:val="30"/>
        </w:numPr>
      </w:pPr>
      <w:r>
        <w:t>H</w:t>
      </w:r>
      <w:r w:rsidR="00F1013D">
        <w:t>ybrid duplexing</w:t>
      </w:r>
      <w:r>
        <w:t xml:space="preserve"> shall be supported</w:t>
      </w:r>
      <w:r w:rsidR="00F1013D">
        <w:t xml:space="preserve">, where a remote may operate in </w:t>
      </w:r>
      <w:r w:rsidR="00FB0EAA">
        <w:t>HD-FDD</w:t>
      </w:r>
      <w:r w:rsidR="00F1013D">
        <w:t xml:space="preserve"> while connected to a base station operating FDD</w:t>
      </w:r>
      <w:r w:rsidR="008752CB">
        <w:t>.</w:t>
      </w:r>
    </w:p>
    <w:p w14:paraId="618B19E4" w14:textId="73EB2C48" w:rsidR="00F1013D" w:rsidRDefault="00330B13" w:rsidP="000E6E66">
      <w:pPr>
        <w:pStyle w:val="ListParagraph"/>
        <w:ind w:left="720" w:firstLine="0"/>
      </w:pPr>
      <w:r>
        <w:t xml:space="preserve">Note: </w:t>
      </w:r>
      <w:r w:rsidR="00FB0EAA">
        <w:t>This is done f</w:t>
      </w:r>
      <w:r w:rsidR="00F1013D">
        <w:t xml:space="preserve">or the purpose of reducing complexity in remotes due to small duplexer gap. </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lastRenderedPageBreak/>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768E0E66" w:rsidR="00267158" w:rsidRDefault="009835BF" w:rsidP="002A0C84">
      <w:pPr>
        <w:keepNext/>
      </w:pPr>
      <w:r w:rsidRPr="009835BF">
        <w:rPr>
          <w:noProof/>
        </w:rPr>
        <w:drawing>
          <wp:inline distT="0" distB="0" distL="0" distR="0" wp14:anchorId="1C345449" wp14:editId="7B947673">
            <wp:extent cx="5327650" cy="399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4E5E9C69" w14:textId="428B6BDB" w:rsidR="008A3609" w:rsidRDefault="002A0C84" w:rsidP="00CE6D23">
      <w:pPr>
        <w:pStyle w:val="Caption"/>
      </w:pPr>
      <w:bookmarkStart w:id="1" w:name="_Ref66284636"/>
      <w:r>
        <w:t xml:space="preserve">Figure </w:t>
      </w:r>
      <w:fldSimple w:instr=" SEQ Figure \* ARABIC ">
        <w:r>
          <w:rPr>
            <w:noProof/>
          </w:rPr>
          <w:t>1</w:t>
        </w:r>
      </w:fldSimple>
      <w:bookmarkEnd w:id="1"/>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77777777" w:rsidR="006A71A1" w:rsidRPr="006A71A1" w:rsidRDefault="006A71A1" w:rsidP="00CE6D23">
      <w:pPr>
        <w:pStyle w:val="ListParagraph"/>
        <w:numPr>
          <w:ilvl w:val="0"/>
          <w:numId w:val="31"/>
        </w:numPr>
      </w:pPr>
      <w:r w:rsidRPr="006A71A1">
        <w:t>Central scheduling</w:t>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lastRenderedPageBreak/>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683B9" w14:textId="77777777" w:rsidR="008122B9" w:rsidRDefault="008122B9" w:rsidP="00F87A52">
      <w:pPr>
        <w:spacing w:after="0" w:line="240" w:lineRule="auto"/>
      </w:pPr>
      <w:r>
        <w:separator/>
      </w:r>
    </w:p>
  </w:endnote>
  <w:endnote w:type="continuationSeparator" w:id="0">
    <w:p w14:paraId="0C396BEF" w14:textId="77777777" w:rsidR="008122B9" w:rsidRDefault="008122B9" w:rsidP="00F87A52">
      <w:pPr>
        <w:spacing w:after="0" w:line="240" w:lineRule="auto"/>
      </w:pPr>
      <w:r>
        <w:continuationSeparator/>
      </w:r>
    </w:p>
  </w:endnote>
  <w:endnote w:type="continuationNotice" w:id="1">
    <w:p w14:paraId="00A69B2F" w14:textId="77777777" w:rsidR="008122B9" w:rsidRDefault="008122B9">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53C3F" w14:textId="77777777" w:rsidR="008122B9" w:rsidRDefault="008122B9" w:rsidP="00F87A52">
      <w:pPr>
        <w:spacing w:after="0" w:line="240" w:lineRule="auto"/>
      </w:pPr>
      <w:r>
        <w:separator/>
      </w:r>
    </w:p>
  </w:footnote>
  <w:footnote w:type="continuationSeparator" w:id="0">
    <w:p w14:paraId="6E66A7FF" w14:textId="77777777" w:rsidR="008122B9" w:rsidRDefault="008122B9" w:rsidP="00F87A52">
      <w:pPr>
        <w:spacing w:after="0" w:line="240" w:lineRule="auto"/>
      </w:pPr>
      <w:r>
        <w:continuationSeparator/>
      </w:r>
    </w:p>
  </w:footnote>
  <w:footnote w:type="continuationNotice" w:id="1">
    <w:p w14:paraId="278788AA" w14:textId="77777777" w:rsidR="008122B9" w:rsidRDefault="008122B9">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FF5DC" w14:textId="479BAAB6"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r w:rsidR="00512B70">
      <w:rPr>
        <w:b/>
        <w:sz w:val="24"/>
      </w:rPr>
      <w:t>1</w:t>
    </w:r>
    <w:r w:rsidR="00A63FFF">
      <w:rPr>
        <w:b/>
        <w:sz w:val="24"/>
      </w:rPr>
      <w:t>5</w:t>
    </w:r>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60DA"/>
    <w:rsid w:val="000B1050"/>
    <w:rsid w:val="000B4557"/>
    <w:rsid w:val="000B6E7C"/>
    <w:rsid w:val="000B6F54"/>
    <w:rsid w:val="000C14C0"/>
    <w:rsid w:val="000C56B9"/>
    <w:rsid w:val="000C771C"/>
    <w:rsid w:val="000D0291"/>
    <w:rsid w:val="000D05E1"/>
    <w:rsid w:val="000D6482"/>
    <w:rsid w:val="000D71A9"/>
    <w:rsid w:val="000E26C9"/>
    <w:rsid w:val="000E6E66"/>
    <w:rsid w:val="000E7E26"/>
    <w:rsid w:val="000F1E63"/>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472E"/>
    <w:rsid w:val="00464143"/>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B157E"/>
    <w:rsid w:val="005C0D38"/>
    <w:rsid w:val="005C1B7D"/>
    <w:rsid w:val="005C1E42"/>
    <w:rsid w:val="005C3DB0"/>
    <w:rsid w:val="005D45AA"/>
    <w:rsid w:val="005D5DC1"/>
    <w:rsid w:val="005E24B0"/>
    <w:rsid w:val="005E41C6"/>
    <w:rsid w:val="005E4A34"/>
    <w:rsid w:val="005E58C6"/>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122B9"/>
    <w:rsid w:val="00817D42"/>
    <w:rsid w:val="00826C20"/>
    <w:rsid w:val="00826DE5"/>
    <w:rsid w:val="00833CB3"/>
    <w:rsid w:val="0083504F"/>
    <w:rsid w:val="00840176"/>
    <w:rsid w:val="00843679"/>
    <w:rsid w:val="00850031"/>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4EAE"/>
    <w:rsid w:val="00AE5B22"/>
    <w:rsid w:val="00AF2E6A"/>
    <w:rsid w:val="00AF3E2C"/>
    <w:rsid w:val="00AF4F49"/>
    <w:rsid w:val="00AF6557"/>
    <w:rsid w:val="00B030D3"/>
    <w:rsid w:val="00B32F5D"/>
    <w:rsid w:val="00B50B9A"/>
    <w:rsid w:val="00B55508"/>
    <w:rsid w:val="00B56185"/>
    <w:rsid w:val="00B57766"/>
    <w:rsid w:val="00B628A4"/>
    <w:rsid w:val="00B6318B"/>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4903"/>
    <w:rsid w:val="00EF6112"/>
    <w:rsid w:val="00F000AD"/>
    <w:rsid w:val="00F0486E"/>
    <w:rsid w:val="00F1013D"/>
    <w:rsid w:val="00F14ED5"/>
    <w:rsid w:val="00F15390"/>
    <w:rsid w:val="00F16F23"/>
    <w:rsid w:val="00F17622"/>
    <w:rsid w:val="00F27728"/>
    <w:rsid w:val="00F27942"/>
    <w:rsid w:val="00F355CA"/>
    <w:rsid w:val="00F416CB"/>
    <w:rsid w:val="00F41A31"/>
    <w:rsid w:val="00F42C9E"/>
    <w:rsid w:val="00F45F26"/>
    <w:rsid w:val="00F4756D"/>
    <w:rsid w:val="00F47BC2"/>
    <w:rsid w:val="00F60194"/>
    <w:rsid w:val="00F6034F"/>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4.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2325</Words>
  <Characters>1325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Godfrey, Tim</cp:lastModifiedBy>
  <cp:revision>5</cp:revision>
  <dcterms:created xsi:type="dcterms:W3CDTF">2021-09-21T19:48:00Z</dcterms:created>
  <dcterms:modified xsi:type="dcterms:W3CDTF">2021-09-2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